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33510" w14:textId="77777777" w:rsidR="00B24C2E" w:rsidRDefault="00EF018A" w:rsidP="000E100D">
      <w:pPr>
        <w:spacing w:after="0"/>
        <w:rPr>
          <w:noProof/>
          <w:lang w:bidi="ar-SA"/>
        </w:rPr>
      </w:pPr>
      <w:r>
        <w:rPr>
          <w:noProof/>
          <w:lang w:bidi="ar-SA"/>
        </w:rPr>
        <w:t xml:space="preserve">                </w:t>
      </w:r>
      <w:r>
        <w:rPr>
          <w:noProof/>
          <w:sz w:val="28"/>
          <w:szCs w:val="28"/>
          <w:lang w:bidi="ar-SA"/>
        </w:rPr>
        <w:drawing>
          <wp:inline distT="0" distB="0" distL="0" distR="0" wp14:anchorId="762ABB2E" wp14:editId="605BC36D">
            <wp:extent cx="2564390" cy="1030625"/>
            <wp:effectExtent l="0" t="0" r="762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26547" cy="105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2A6A">
        <w:rPr>
          <w:noProof/>
          <w:sz w:val="28"/>
          <w:szCs w:val="28"/>
          <w:lang w:bidi="ar-SA"/>
        </w:rPr>
        <w:drawing>
          <wp:anchor distT="0" distB="0" distL="114300" distR="114300" simplePos="0" relativeHeight="251659264" behindDoc="0" locked="0" layoutInCell="1" allowOverlap="1" wp14:anchorId="3B652635" wp14:editId="32779187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743200" cy="7461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blogo-main-mediu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7780CD" w14:textId="77777777" w:rsidR="00B24C2E" w:rsidRDefault="00B24C2E" w:rsidP="000E100D">
      <w:pPr>
        <w:spacing w:after="0"/>
      </w:pPr>
    </w:p>
    <w:p w14:paraId="20951815" w14:textId="77777777" w:rsidR="00FF2A6A" w:rsidRDefault="009B58DC" w:rsidP="000E100D">
      <w:pPr>
        <w:pStyle w:val="Heading3"/>
        <w:spacing w:before="0" w:after="120"/>
        <w:rPr>
          <w:sz w:val="28"/>
          <w:szCs w:val="28"/>
        </w:rPr>
      </w:pPr>
      <w:r w:rsidRPr="009B58DC">
        <w:rPr>
          <w:sz w:val="28"/>
          <w:szCs w:val="28"/>
        </w:rPr>
        <w:t xml:space="preserve">CHURCH OF THE UNITED BRETHREN IN CHRIST, USA </w:t>
      </w:r>
    </w:p>
    <w:p w14:paraId="12C9AEC8" w14:textId="77777777" w:rsidR="009B58DC" w:rsidRPr="009B58DC" w:rsidRDefault="00B24C2E" w:rsidP="000E100D">
      <w:pPr>
        <w:pStyle w:val="Heading3"/>
        <w:spacing w:before="120" w:after="120"/>
        <w:rPr>
          <w:sz w:val="28"/>
          <w:szCs w:val="28"/>
        </w:rPr>
      </w:pPr>
      <w:r>
        <w:rPr>
          <w:sz w:val="28"/>
          <w:szCs w:val="28"/>
        </w:rPr>
        <w:t>20</w:t>
      </w:r>
      <w:r w:rsidR="00704798">
        <w:rPr>
          <w:sz w:val="28"/>
          <w:szCs w:val="28"/>
        </w:rPr>
        <w:t>21</w:t>
      </w:r>
      <w:r w:rsidR="009B58DC" w:rsidRPr="009B58DC">
        <w:rPr>
          <w:sz w:val="28"/>
          <w:szCs w:val="28"/>
        </w:rPr>
        <w:t xml:space="preserve"> NATIONAL CONFERENCE</w:t>
      </w:r>
    </w:p>
    <w:p w14:paraId="5E42D744" w14:textId="77777777" w:rsidR="004473DF" w:rsidRDefault="00B24C2E" w:rsidP="004473DF">
      <w:r>
        <w:t>The 20</w:t>
      </w:r>
      <w:r w:rsidR="00704798">
        <w:t>21</w:t>
      </w:r>
      <w:r w:rsidR="006A4737">
        <w:t xml:space="preserve"> National Conference</w:t>
      </w:r>
      <w:r w:rsidR="004473DF">
        <w:t xml:space="preserve"> </w:t>
      </w:r>
      <w:r w:rsidR="006A4737">
        <w:t>of the Church of the Unit</w:t>
      </w:r>
      <w:r w:rsidR="00FF2A6A">
        <w:t xml:space="preserve">ed Brethren in Christ, USA is a </w:t>
      </w:r>
      <w:r w:rsidR="006A4737">
        <w:t xml:space="preserve">four-day event </w:t>
      </w:r>
      <w:r>
        <w:t xml:space="preserve">July </w:t>
      </w:r>
      <w:r w:rsidR="00704798">
        <w:t>14-17</w:t>
      </w:r>
      <w:r w:rsidR="006135A4">
        <w:t xml:space="preserve">, </w:t>
      </w:r>
      <w:r w:rsidR="006A4737">
        <w:t>featuring worship services, workshops, church business, and children’s a</w:t>
      </w:r>
      <w:r w:rsidR="00FD2047">
        <w:t xml:space="preserve">nd youth activities </w:t>
      </w:r>
      <w:r w:rsidR="00A24F0B">
        <w:t xml:space="preserve">held </w:t>
      </w:r>
      <w:r w:rsidR="008235D0">
        <w:t xml:space="preserve">at </w:t>
      </w:r>
      <w:r w:rsidR="00704798">
        <w:t>Grand Wayne Fort Wayne In</w:t>
      </w:r>
      <w:r w:rsidR="00FD2047">
        <w:t>.</w:t>
      </w:r>
    </w:p>
    <w:p w14:paraId="454936C7" w14:textId="77777777" w:rsidR="004473DF" w:rsidRDefault="006135A4" w:rsidP="004473DF">
      <w:r>
        <w:t>You are invited to p</w:t>
      </w:r>
      <w:r w:rsidR="004473DF">
        <w:t>artner with the Church of the United Brethren in Christ to showcase your ministry product or ministry to church staff and ministry leaders</w:t>
      </w:r>
      <w:r w:rsidR="00FF2A6A">
        <w:t xml:space="preserve"> by exhibiting</w:t>
      </w:r>
      <w:r w:rsidR="004473DF">
        <w:t xml:space="preserve">. </w:t>
      </w:r>
      <w:r w:rsidR="0068067B">
        <w:t xml:space="preserve"> Registration at the 20</w:t>
      </w:r>
      <w:r w:rsidR="00B642C6">
        <w:t>19</w:t>
      </w:r>
      <w:r>
        <w:t xml:space="preserve"> National Conference was </w:t>
      </w:r>
      <w:r w:rsidR="00264581">
        <w:t>approximately</w:t>
      </w:r>
      <w:r>
        <w:t xml:space="preserve"> 1000.</w:t>
      </w:r>
    </w:p>
    <w:p w14:paraId="24C7396D" w14:textId="77777777" w:rsidR="00BF058C" w:rsidRDefault="00BF058C" w:rsidP="004473DF">
      <w:r>
        <w:t xml:space="preserve">Conference Information can be found at </w:t>
      </w:r>
      <w:hyperlink r:id="rId8" w:history="1">
        <w:r w:rsidR="00EF018A" w:rsidRPr="00EF018A">
          <w:rPr>
            <w:rStyle w:val="Hyperlink"/>
          </w:rPr>
          <w:t>https://ub.org/events/nc/</w:t>
        </w:r>
      </w:hyperlink>
    </w:p>
    <w:p w14:paraId="09F2C8DE" w14:textId="77777777" w:rsidR="00841A2C" w:rsidRDefault="006135A4" w:rsidP="009A5663">
      <w:pPr>
        <w:pStyle w:val="Heading2"/>
        <w:spacing w:before="120" w:after="120"/>
      </w:pPr>
      <w:r>
        <w:t>EXHIBIT Opportunity</w:t>
      </w:r>
    </w:p>
    <w:p w14:paraId="42109DF4" w14:textId="77777777" w:rsidR="000831DD" w:rsidRDefault="000831DD" w:rsidP="009A5663">
      <w:pPr>
        <w:spacing w:after="120"/>
        <w:jc w:val="center"/>
      </w:pPr>
      <w:r>
        <w:t xml:space="preserve">$500 per </w:t>
      </w:r>
      <w:r w:rsidR="008D1A0B">
        <w:t>table</w:t>
      </w:r>
      <w:r w:rsidR="006072A4">
        <w:t xml:space="preserve"> </w:t>
      </w:r>
    </w:p>
    <w:p w14:paraId="1288610D" w14:textId="77777777" w:rsidR="00874882" w:rsidRDefault="00874882" w:rsidP="00A4153E">
      <w:pPr>
        <w:spacing w:after="0"/>
      </w:pPr>
      <w:r>
        <w:t>Each exhibiting organization will receive the following:</w:t>
      </w:r>
    </w:p>
    <w:p w14:paraId="14FFE72C" w14:textId="77777777" w:rsidR="00952147" w:rsidRPr="00CA4FC0" w:rsidRDefault="00952147" w:rsidP="00952147">
      <w:pPr>
        <w:pStyle w:val="ListParagraph"/>
        <w:numPr>
          <w:ilvl w:val="0"/>
          <w:numId w:val="1"/>
        </w:numPr>
        <w:ind w:left="630" w:hanging="270"/>
      </w:pPr>
      <w:r w:rsidRPr="00CA4FC0">
        <w:t xml:space="preserve">10’x10’ </w:t>
      </w:r>
      <w:r>
        <w:t xml:space="preserve">display </w:t>
      </w:r>
      <w:r w:rsidRPr="00CA4FC0">
        <w:t>Booth. 8’ high back drape with 3’ high side drape</w:t>
      </w:r>
    </w:p>
    <w:p w14:paraId="38544659" w14:textId="77777777" w:rsidR="00952147" w:rsidRDefault="002928CA" w:rsidP="00952147">
      <w:pPr>
        <w:pStyle w:val="ListParagraph"/>
        <w:numPr>
          <w:ilvl w:val="0"/>
          <w:numId w:val="1"/>
        </w:numPr>
        <w:ind w:left="630" w:hanging="270"/>
      </w:pPr>
      <w:r>
        <w:t xml:space="preserve">Choice of 6’ </w:t>
      </w:r>
      <w:proofErr w:type="gramStart"/>
      <w:r>
        <w:t xml:space="preserve">or </w:t>
      </w:r>
      <w:r w:rsidR="00952147">
        <w:t xml:space="preserve"> 8</w:t>
      </w:r>
      <w:proofErr w:type="gramEnd"/>
      <w:r w:rsidR="00952147">
        <w:t>’ draped display table, two chairs and a waste basket</w:t>
      </w:r>
    </w:p>
    <w:p w14:paraId="141B8320" w14:textId="77777777" w:rsidR="007D627B" w:rsidRPr="00B80D69" w:rsidRDefault="007D627B" w:rsidP="005B082F">
      <w:pPr>
        <w:pStyle w:val="ListParagraph"/>
        <w:numPr>
          <w:ilvl w:val="0"/>
          <w:numId w:val="1"/>
        </w:numPr>
        <w:ind w:left="630" w:hanging="270"/>
      </w:pPr>
      <w:r w:rsidRPr="00B80D69">
        <w:t>Complimentary WIFI</w:t>
      </w:r>
    </w:p>
    <w:p w14:paraId="7E821E57" w14:textId="77777777" w:rsidR="00874882" w:rsidRDefault="00874882" w:rsidP="005B082F">
      <w:pPr>
        <w:pStyle w:val="ListParagraph"/>
        <w:numPr>
          <w:ilvl w:val="0"/>
          <w:numId w:val="1"/>
        </w:numPr>
        <w:ind w:left="630" w:hanging="270"/>
      </w:pPr>
      <w:r>
        <w:t>Two exhibitor registrations for booth personnel – includes access to Worship Sessions</w:t>
      </w:r>
    </w:p>
    <w:p w14:paraId="60D2E6E4" w14:textId="77777777" w:rsidR="00874882" w:rsidRPr="00BA4A7D" w:rsidRDefault="00874882" w:rsidP="005B082F">
      <w:pPr>
        <w:pStyle w:val="ListParagraph"/>
        <w:numPr>
          <w:ilvl w:val="0"/>
          <w:numId w:val="1"/>
        </w:numPr>
        <w:ind w:left="630" w:hanging="270"/>
      </w:pPr>
      <w:r w:rsidRPr="00BA4A7D">
        <w:t>Recognition in printed conference program</w:t>
      </w:r>
      <w:r w:rsidR="003752E8" w:rsidRPr="00BA4A7D">
        <w:t xml:space="preserve"> </w:t>
      </w:r>
    </w:p>
    <w:p w14:paraId="15F09944" w14:textId="77777777" w:rsidR="005B082F" w:rsidRDefault="00874882" w:rsidP="009A5663">
      <w:pPr>
        <w:pStyle w:val="ListParagraph"/>
        <w:numPr>
          <w:ilvl w:val="0"/>
          <w:numId w:val="1"/>
        </w:numPr>
        <w:spacing w:after="120"/>
        <w:ind w:left="634" w:hanging="274"/>
      </w:pPr>
      <w:r>
        <w:t>Rec</w:t>
      </w:r>
      <w:r w:rsidR="006072A4">
        <w:t xml:space="preserve">ognition </w:t>
      </w:r>
      <w:r w:rsidR="002819FE">
        <w:t xml:space="preserve">and link </w:t>
      </w:r>
      <w:r w:rsidR="006072A4">
        <w:t>on conference website</w:t>
      </w:r>
    </w:p>
    <w:p w14:paraId="4A347069" w14:textId="77777777" w:rsidR="00391DB5" w:rsidRDefault="00952147" w:rsidP="009A5663">
      <w:pPr>
        <w:pStyle w:val="ListParagraph"/>
        <w:numPr>
          <w:ilvl w:val="0"/>
          <w:numId w:val="1"/>
        </w:numPr>
        <w:spacing w:after="120"/>
        <w:ind w:left="634" w:hanging="274"/>
      </w:pPr>
      <w:r>
        <w:t>Complimentary</w:t>
      </w:r>
      <w:r w:rsidR="00391DB5">
        <w:t xml:space="preserve"> distribution of 1000 items in the conference bags</w:t>
      </w:r>
    </w:p>
    <w:p w14:paraId="58C95A83" w14:textId="77777777" w:rsidR="00B80D69" w:rsidRDefault="00B80D69" w:rsidP="00B80D69">
      <w:pPr>
        <w:spacing w:after="120"/>
      </w:pPr>
      <w:r>
        <w:t xml:space="preserve">Exhibit tables will </w:t>
      </w:r>
      <w:r w:rsidR="00264581">
        <w:t>ring the exhibit hall.</w:t>
      </w:r>
    </w:p>
    <w:p w14:paraId="3FA242C9" w14:textId="77777777" w:rsidR="00B80D69" w:rsidRDefault="00B80D69" w:rsidP="00B80D69">
      <w:pPr>
        <w:spacing w:after="120"/>
      </w:pPr>
      <w:r w:rsidRPr="00B80D69">
        <w:t xml:space="preserve">Electricity is </w:t>
      </w:r>
      <w:r w:rsidR="00E71D9B">
        <w:t xml:space="preserve">available </w:t>
      </w:r>
      <w:r w:rsidR="00952147">
        <w:t>for $25</w:t>
      </w:r>
      <w:r>
        <w:t>. If you require electricity, please let us know</w:t>
      </w:r>
      <w:r w:rsidRPr="00B80D69">
        <w:t>.</w:t>
      </w:r>
    </w:p>
    <w:p w14:paraId="4EE8E1C6" w14:textId="77777777" w:rsidR="006135A4" w:rsidRPr="006135A4" w:rsidRDefault="006135A4" w:rsidP="00A32E48">
      <w:pPr>
        <w:widowControl w:val="0"/>
        <w:autoSpaceDE w:val="0"/>
        <w:autoSpaceDN w:val="0"/>
        <w:adjustRightInd w:val="0"/>
        <w:spacing w:after="0" w:line="240" w:lineRule="auto"/>
        <w:ind w:left="360"/>
        <w:jc w:val="center"/>
        <w:rPr>
          <w:rStyle w:val="BookTitle"/>
          <w:lang w:bidi="ar-SA"/>
        </w:rPr>
      </w:pPr>
      <w:r w:rsidRPr="006135A4">
        <w:rPr>
          <w:rStyle w:val="BookTitle"/>
          <w:lang w:bidi="ar-SA"/>
        </w:rPr>
        <w:t>Exhibitor Hours</w:t>
      </w:r>
    </w:p>
    <w:p w14:paraId="572A5114" w14:textId="77777777" w:rsidR="006135A4" w:rsidRPr="006135A4" w:rsidRDefault="006135A4" w:rsidP="006135A4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bidi="ar-SA"/>
        </w:rPr>
      </w:pPr>
    </w:p>
    <w:p w14:paraId="0D75588A" w14:textId="77777777" w:rsidR="006072A4" w:rsidRPr="00A32E48" w:rsidRDefault="0068067B" w:rsidP="004F58EE">
      <w:pPr>
        <w:spacing w:after="0"/>
      </w:pPr>
      <w:r>
        <w:t>Wednesday July 1</w:t>
      </w:r>
      <w:r w:rsidR="00704798">
        <w:t>4</w:t>
      </w:r>
      <w:r w:rsidR="006135A4" w:rsidRPr="00A32E48">
        <w:tab/>
        <w:t xml:space="preserve">Exhibitor </w:t>
      </w:r>
      <w:r w:rsidR="00BF058C" w:rsidRPr="00A32E48">
        <w:t>move-</w:t>
      </w:r>
      <w:r w:rsidR="006072A4" w:rsidRPr="00A32E48">
        <w:t xml:space="preserve">in and </w:t>
      </w:r>
      <w:r w:rsidR="006135A4" w:rsidRPr="00A32E48">
        <w:t>set up</w:t>
      </w:r>
      <w:r w:rsidR="00BF058C" w:rsidRPr="00A32E48">
        <w:tab/>
      </w:r>
      <w:r w:rsidR="004F58EE">
        <w:tab/>
      </w:r>
      <w:r w:rsidR="004F58EE">
        <w:tab/>
      </w:r>
      <w:r w:rsidR="00704798">
        <w:tab/>
      </w:r>
      <w:r w:rsidR="006072A4" w:rsidRPr="00A32E48">
        <w:t>Noon</w:t>
      </w:r>
      <w:r w:rsidR="005B2705">
        <w:t xml:space="preserve"> –</w:t>
      </w:r>
      <w:r w:rsidR="006072A4" w:rsidRPr="00A32E48">
        <w:t>5:30 pm</w:t>
      </w:r>
    </w:p>
    <w:p w14:paraId="69D26BAA" w14:textId="77777777" w:rsidR="006072A4" w:rsidRDefault="006072A4" w:rsidP="004F58EE">
      <w:pPr>
        <w:spacing w:after="0"/>
        <w:ind w:left="1440" w:firstLine="720"/>
      </w:pPr>
      <w:r w:rsidRPr="00A32E48">
        <w:t>Exhibits open</w:t>
      </w:r>
      <w:r w:rsidRPr="00A32E48">
        <w:tab/>
      </w:r>
      <w:r w:rsidR="00A32E48">
        <w:tab/>
      </w:r>
      <w:r w:rsidRPr="00A32E48">
        <w:tab/>
      </w:r>
      <w:r w:rsidR="00CA4FC0">
        <w:tab/>
      </w:r>
      <w:r w:rsidR="004F58EE">
        <w:tab/>
      </w:r>
      <w:r w:rsidR="00704798">
        <w:tab/>
      </w:r>
      <w:r w:rsidR="006F5F1F">
        <w:t>5:0</w:t>
      </w:r>
      <w:r w:rsidR="006135A4" w:rsidRPr="00A32E48">
        <w:t>0</w:t>
      </w:r>
      <w:r w:rsidRPr="00A32E48">
        <w:t xml:space="preserve"> pm </w:t>
      </w:r>
      <w:r w:rsidR="006F5F1F">
        <w:t>–</w:t>
      </w:r>
      <w:r w:rsidRPr="00A32E48">
        <w:t xml:space="preserve"> </w:t>
      </w:r>
      <w:r w:rsidR="006135A4" w:rsidRPr="00A32E48">
        <w:t>6:30</w:t>
      </w:r>
      <w:r w:rsidRPr="00A32E48">
        <w:t xml:space="preserve"> pm</w:t>
      </w:r>
    </w:p>
    <w:p w14:paraId="4879482D" w14:textId="77777777" w:rsidR="006135A4" w:rsidRPr="00A32E48" w:rsidRDefault="00CA4FC0" w:rsidP="004F58EE">
      <w:pPr>
        <w:spacing w:after="0"/>
        <w:ind w:left="1440" w:firstLine="720"/>
      </w:pPr>
      <w:r>
        <w:t>Reception with Exhibitors</w:t>
      </w:r>
      <w:r>
        <w:tab/>
      </w:r>
      <w:r>
        <w:tab/>
      </w:r>
      <w:r w:rsidR="004F58EE">
        <w:tab/>
      </w:r>
      <w:r w:rsidR="00704798">
        <w:tab/>
      </w:r>
      <w:r w:rsidR="006F5F1F">
        <w:t>8:</w:t>
      </w:r>
      <w:r w:rsidR="00EF018A">
        <w:t>0</w:t>
      </w:r>
      <w:r w:rsidR="006135A4" w:rsidRPr="00A32E48">
        <w:t>0</w:t>
      </w:r>
      <w:r w:rsidR="006072A4" w:rsidRPr="00A32E48">
        <w:t xml:space="preserve"> pm </w:t>
      </w:r>
      <w:proofErr w:type="gramStart"/>
      <w:r w:rsidR="006F5F1F">
        <w:t>–</w:t>
      </w:r>
      <w:r w:rsidR="006135A4" w:rsidRPr="00A32E48">
        <w:t xml:space="preserve"> ??</w:t>
      </w:r>
      <w:proofErr w:type="gramEnd"/>
    </w:p>
    <w:p w14:paraId="6FD2C401" w14:textId="77777777" w:rsidR="006135A4" w:rsidRPr="009A5663" w:rsidRDefault="006135A4" w:rsidP="004F58EE">
      <w:pPr>
        <w:spacing w:after="0"/>
        <w:rPr>
          <w:sz w:val="12"/>
        </w:rPr>
      </w:pPr>
    </w:p>
    <w:p w14:paraId="03B65C85" w14:textId="77777777" w:rsidR="00CA4FC0" w:rsidRDefault="006135A4" w:rsidP="00E71D9B">
      <w:pPr>
        <w:spacing w:after="0"/>
      </w:pPr>
      <w:r w:rsidRPr="00A32E48">
        <w:t xml:space="preserve">Thursday </w:t>
      </w:r>
      <w:r w:rsidR="0068067B">
        <w:t>July 1</w:t>
      </w:r>
      <w:r w:rsidR="00704798">
        <w:t>5</w:t>
      </w:r>
      <w:r w:rsidR="004F58EE">
        <w:t xml:space="preserve"> </w:t>
      </w:r>
      <w:r w:rsidR="004F58EE">
        <w:tab/>
      </w:r>
      <w:r w:rsidR="006072A4" w:rsidRPr="00A32E48">
        <w:t>Exhibits open</w:t>
      </w:r>
      <w:r w:rsidR="00CA4FC0">
        <w:t xml:space="preserve"> during breakfast</w:t>
      </w:r>
      <w:r w:rsidR="002819FE" w:rsidRPr="002819FE">
        <w:t xml:space="preserve"> </w:t>
      </w:r>
      <w:r w:rsidR="002819FE">
        <w:t>- Optional</w:t>
      </w:r>
      <w:r w:rsidR="00CA4FC0">
        <w:tab/>
      </w:r>
      <w:r w:rsidR="00704798">
        <w:tab/>
      </w:r>
      <w:r w:rsidR="00CA4FC0">
        <w:t>7:</w:t>
      </w:r>
      <w:r w:rsidR="002819FE">
        <w:t>0</w:t>
      </w:r>
      <w:r w:rsidR="00CA4FC0">
        <w:t>0 am – 8:30am</w:t>
      </w:r>
      <w:r w:rsidR="00CA4FC0">
        <w:tab/>
      </w:r>
    </w:p>
    <w:p w14:paraId="0607FB10" w14:textId="77777777" w:rsidR="006072A4" w:rsidRPr="00A32E48" w:rsidRDefault="00CA4FC0" w:rsidP="004F58EE">
      <w:pPr>
        <w:spacing w:after="0"/>
        <w:ind w:left="1440" w:firstLine="720"/>
      </w:pPr>
      <w:r>
        <w:t>Exhibits open</w:t>
      </w:r>
      <w:r w:rsidRPr="00A32E48">
        <w:tab/>
      </w:r>
      <w:r>
        <w:tab/>
      </w:r>
      <w:r>
        <w:tab/>
      </w:r>
      <w:r>
        <w:tab/>
      </w:r>
      <w:r>
        <w:tab/>
      </w:r>
      <w:r w:rsidR="00704798">
        <w:tab/>
      </w:r>
      <w:r w:rsidR="006F5F1F">
        <w:t>5:0</w:t>
      </w:r>
      <w:r w:rsidR="006135A4" w:rsidRPr="00A32E48">
        <w:t>0</w:t>
      </w:r>
      <w:r w:rsidR="006072A4" w:rsidRPr="00A32E48">
        <w:t xml:space="preserve"> pm </w:t>
      </w:r>
      <w:r w:rsidR="006F5F1F">
        <w:t>–</w:t>
      </w:r>
      <w:r w:rsidR="006072A4" w:rsidRPr="00A32E48">
        <w:t xml:space="preserve"> </w:t>
      </w:r>
      <w:r w:rsidR="006135A4" w:rsidRPr="00A32E48">
        <w:t>6:30</w:t>
      </w:r>
      <w:r w:rsidR="006072A4" w:rsidRPr="00A32E48">
        <w:t xml:space="preserve"> pm</w:t>
      </w:r>
    </w:p>
    <w:p w14:paraId="7B3756BF" w14:textId="77777777" w:rsidR="006135A4" w:rsidRPr="00A32E48" w:rsidRDefault="006072A4" w:rsidP="004F58EE">
      <w:pPr>
        <w:spacing w:after="0"/>
        <w:ind w:left="1440" w:firstLine="720"/>
      </w:pPr>
      <w:r w:rsidRPr="00A32E48">
        <w:t xml:space="preserve">Reception </w:t>
      </w:r>
      <w:r w:rsidR="00CA4FC0">
        <w:t>with</w:t>
      </w:r>
      <w:r w:rsidRPr="00A32E48">
        <w:t xml:space="preserve"> Exhibit</w:t>
      </w:r>
      <w:r w:rsidR="00CA4FC0">
        <w:t>ors</w:t>
      </w:r>
      <w:r w:rsidRPr="00A32E48">
        <w:t xml:space="preserve"> </w:t>
      </w:r>
      <w:r w:rsidRPr="00A32E48">
        <w:tab/>
      </w:r>
      <w:r w:rsidR="00CA4FC0">
        <w:tab/>
      </w:r>
      <w:r w:rsidR="00CA4FC0">
        <w:tab/>
      </w:r>
      <w:r w:rsidR="00704798">
        <w:tab/>
      </w:r>
      <w:r w:rsidR="006F5F1F">
        <w:t>8:</w:t>
      </w:r>
      <w:r w:rsidR="00391DB5">
        <w:t>0</w:t>
      </w:r>
      <w:r w:rsidR="006F5F1F">
        <w:t xml:space="preserve">0 pm </w:t>
      </w:r>
      <w:proofErr w:type="gramStart"/>
      <w:r w:rsidR="006F5F1F">
        <w:t>–</w:t>
      </w:r>
      <w:r w:rsidRPr="00A32E48">
        <w:t xml:space="preserve"> </w:t>
      </w:r>
      <w:r w:rsidR="006135A4" w:rsidRPr="00A32E48">
        <w:t>??</w:t>
      </w:r>
      <w:proofErr w:type="gramEnd"/>
    </w:p>
    <w:p w14:paraId="1507D799" w14:textId="77777777" w:rsidR="002819FE" w:rsidRPr="002819FE" w:rsidRDefault="002819FE" w:rsidP="002819FE">
      <w:pPr>
        <w:spacing w:after="0"/>
        <w:ind w:left="2880"/>
        <w:rPr>
          <w:i/>
          <w:iCs/>
        </w:rPr>
      </w:pPr>
      <w:r w:rsidRPr="002819FE">
        <w:rPr>
          <w:i/>
          <w:iCs/>
        </w:rPr>
        <w:t>Exhibitors not holding a workshop may move-out following the Reception</w:t>
      </w:r>
    </w:p>
    <w:p w14:paraId="68E6C5F2" w14:textId="77777777" w:rsidR="006072A4" w:rsidRPr="009A5663" w:rsidRDefault="006072A4" w:rsidP="004F58EE">
      <w:pPr>
        <w:spacing w:after="0"/>
        <w:rPr>
          <w:sz w:val="12"/>
        </w:rPr>
      </w:pPr>
    </w:p>
    <w:p w14:paraId="7844CC0C" w14:textId="77777777" w:rsidR="002819FE" w:rsidRDefault="006135A4" w:rsidP="002819FE">
      <w:pPr>
        <w:spacing w:after="0"/>
      </w:pPr>
      <w:r w:rsidRPr="00A32E48">
        <w:t xml:space="preserve">Friday </w:t>
      </w:r>
      <w:r w:rsidR="0068067B">
        <w:t>July 1</w:t>
      </w:r>
      <w:r w:rsidR="00704798">
        <w:t>6</w:t>
      </w:r>
      <w:r w:rsidR="006072A4" w:rsidRPr="00A32E48">
        <w:t xml:space="preserve"> </w:t>
      </w:r>
      <w:r w:rsidR="006072A4" w:rsidRPr="00A32E48">
        <w:tab/>
      </w:r>
      <w:r w:rsidR="006072A4" w:rsidRPr="00A32E48">
        <w:tab/>
      </w:r>
      <w:r w:rsidR="00704798">
        <w:t>Exhibitor Workshops</w:t>
      </w:r>
      <w:r w:rsidR="002819FE">
        <w:t xml:space="preserve"> are available. </w:t>
      </w:r>
      <w:r w:rsidR="002819FE">
        <w:tab/>
      </w:r>
      <w:r w:rsidR="002819FE">
        <w:tab/>
      </w:r>
      <w:r w:rsidR="002819FE">
        <w:tab/>
        <w:t>9:00</w:t>
      </w:r>
      <w:r w:rsidR="002819FE" w:rsidRPr="00A32E48">
        <w:t xml:space="preserve"> am </w:t>
      </w:r>
      <w:r w:rsidR="002819FE">
        <w:t xml:space="preserve">– </w:t>
      </w:r>
      <w:r w:rsidR="002819FE" w:rsidRPr="00A32E48">
        <w:t>1</w:t>
      </w:r>
      <w:r w:rsidR="002819FE">
        <w:t>2</w:t>
      </w:r>
      <w:r w:rsidR="002819FE" w:rsidRPr="00A32E48">
        <w:t>:00 pm</w:t>
      </w:r>
    </w:p>
    <w:p w14:paraId="0254E139" w14:textId="77777777" w:rsidR="006135A4" w:rsidRPr="00A32E48" w:rsidRDefault="002819FE" w:rsidP="002819FE">
      <w:pPr>
        <w:spacing w:after="0"/>
        <w:ind w:left="2880"/>
      </w:pPr>
      <w:r>
        <w:t>Please contact us for more information</w:t>
      </w:r>
      <w:r w:rsidR="006072A4" w:rsidRPr="00A32E48">
        <w:tab/>
      </w:r>
      <w:r>
        <w:tab/>
      </w:r>
      <w:r>
        <w:tab/>
      </w:r>
      <w:r>
        <w:tab/>
      </w:r>
      <w:r w:rsidR="00E71D9B">
        <w:tab/>
      </w:r>
    </w:p>
    <w:p w14:paraId="0D50FABD" w14:textId="77777777" w:rsidR="00B92B1E" w:rsidRDefault="002819FE" w:rsidP="002819FE">
      <w:pPr>
        <w:spacing w:after="0"/>
        <w:ind w:left="1440" w:firstLine="720"/>
      </w:pPr>
      <w:r>
        <w:t>Exhibitors</w:t>
      </w:r>
      <w:r w:rsidR="00B12836">
        <w:t xml:space="preserve"> move-</w:t>
      </w:r>
      <w:r w:rsidR="00D80682">
        <w:t xml:space="preserve">out following the </w:t>
      </w:r>
      <w:r>
        <w:t>workshops.</w:t>
      </w:r>
    </w:p>
    <w:p w14:paraId="76AFCC85" w14:textId="77777777" w:rsidR="00B92B1E" w:rsidRPr="00B92B1E" w:rsidRDefault="00B92B1E" w:rsidP="002819FE">
      <w:pPr>
        <w:spacing w:after="0"/>
        <w:ind w:left="1440" w:firstLine="720"/>
        <w:rPr>
          <w:sz w:val="16"/>
          <w:szCs w:val="16"/>
        </w:rPr>
      </w:pPr>
    </w:p>
    <w:p w14:paraId="5146136D" w14:textId="77777777" w:rsidR="00B92B1E" w:rsidRPr="00B92B1E" w:rsidRDefault="009A5663" w:rsidP="00B92B1E">
      <w:pPr>
        <w:spacing w:after="0"/>
        <w:jc w:val="center"/>
        <w:rPr>
          <w:b/>
          <w:bCs/>
          <w:sz w:val="28"/>
          <w:szCs w:val="28"/>
        </w:rPr>
      </w:pPr>
      <w:r w:rsidRPr="00B92B1E">
        <w:rPr>
          <w:b/>
          <w:bCs/>
          <w:sz w:val="28"/>
          <w:szCs w:val="28"/>
        </w:rPr>
        <w:t>For more information</w:t>
      </w:r>
      <w:r w:rsidR="002819FE" w:rsidRPr="00B92B1E">
        <w:rPr>
          <w:b/>
          <w:bCs/>
          <w:sz w:val="28"/>
          <w:szCs w:val="28"/>
        </w:rPr>
        <w:t xml:space="preserve"> or to reserve exhibit space</w:t>
      </w:r>
      <w:r w:rsidRPr="00B92B1E">
        <w:rPr>
          <w:b/>
          <w:bCs/>
          <w:sz w:val="28"/>
          <w:szCs w:val="28"/>
        </w:rPr>
        <w:t>, p</w:t>
      </w:r>
      <w:r w:rsidR="00A32E48" w:rsidRPr="00B92B1E">
        <w:rPr>
          <w:b/>
          <w:bCs/>
          <w:sz w:val="28"/>
          <w:szCs w:val="28"/>
        </w:rPr>
        <w:t xml:space="preserve">lease contact </w:t>
      </w:r>
    </w:p>
    <w:p w14:paraId="086416BD" w14:textId="77777777" w:rsidR="00A32E48" w:rsidRPr="00B92B1E" w:rsidRDefault="00A32E48" w:rsidP="00B92B1E">
      <w:pPr>
        <w:spacing w:after="0"/>
        <w:jc w:val="center"/>
        <w:rPr>
          <w:b/>
          <w:bCs/>
          <w:sz w:val="28"/>
          <w:szCs w:val="28"/>
        </w:rPr>
      </w:pPr>
      <w:r w:rsidRPr="00B92B1E">
        <w:rPr>
          <w:b/>
          <w:bCs/>
          <w:sz w:val="28"/>
          <w:szCs w:val="28"/>
        </w:rPr>
        <w:t xml:space="preserve">Scott Graham at </w:t>
      </w:r>
      <w:hyperlink r:id="rId9" w:history="1">
        <w:r w:rsidRPr="00B92B1E">
          <w:rPr>
            <w:rStyle w:val="Hyperlink"/>
            <w:b/>
            <w:bCs/>
            <w:sz w:val="28"/>
            <w:szCs w:val="28"/>
          </w:rPr>
          <w:t>scott@excellentmeetings.com</w:t>
        </w:r>
      </w:hyperlink>
      <w:r w:rsidRPr="00B92B1E">
        <w:rPr>
          <w:b/>
          <w:bCs/>
          <w:sz w:val="28"/>
          <w:szCs w:val="28"/>
        </w:rPr>
        <w:t>, 740-703-5762</w:t>
      </w:r>
    </w:p>
    <w:p w14:paraId="02C917D9" w14:textId="77777777" w:rsidR="00810671" w:rsidRDefault="000831DD" w:rsidP="00810671">
      <w:pPr>
        <w:pStyle w:val="Heading2"/>
      </w:pPr>
      <w:r>
        <w:lastRenderedPageBreak/>
        <w:t>SPONSORSHIP OPPORTUNITIES</w:t>
      </w:r>
    </w:p>
    <w:p w14:paraId="77A4825F" w14:textId="77777777" w:rsidR="000831DD" w:rsidRDefault="000831DD" w:rsidP="000831DD">
      <w:r>
        <w:t>Looking for additional ways to enhance your ministry’s presence and increase your brand visibility? Support the National Conference and connect with local church decision makers and influencers.</w:t>
      </w:r>
    </w:p>
    <w:p w14:paraId="7D2A6C99" w14:textId="77777777" w:rsidR="000831DD" w:rsidRPr="000831DD" w:rsidRDefault="000831DD" w:rsidP="000831DD">
      <w:r>
        <w:t>Become a National Conference Sponsor! Sponsorship opportunities can be customized just for you.</w:t>
      </w:r>
      <w:r w:rsidR="00FD2047">
        <w:t xml:space="preserve"> Pricing varies. </w:t>
      </w:r>
    </w:p>
    <w:p w14:paraId="5F9524B0" w14:textId="77777777" w:rsidR="00195743" w:rsidRPr="009B58DC" w:rsidRDefault="00195743" w:rsidP="00810671">
      <w:pPr>
        <w:rPr>
          <w:i/>
        </w:rPr>
      </w:pPr>
      <w:r>
        <w:rPr>
          <w:i/>
          <w:color w:val="632423" w:themeColor="accent2" w:themeShade="80"/>
        </w:rPr>
        <w:t xml:space="preserve">Welcome Sponsor – </w:t>
      </w:r>
      <w:r w:rsidR="005B082F">
        <w:t xml:space="preserve">Make sure </w:t>
      </w:r>
      <w:r w:rsidR="008235D0">
        <w:t>every attendee sees your company or organization’s name or logo</w:t>
      </w:r>
      <w:r w:rsidR="005B082F">
        <w:t>. As the Welcome Sponsor, you will be featured on signage at Registration.</w:t>
      </w:r>
      <w:r w:rsidR="009B58DC">
        <w:t xml:space="preserve"> </w:t>
      </w:r>
    </w:p>
    <w:p w14:paraId="77AD5E8F" w14:textId="77777777" w:rsidR="00810671" w:rsidRDefault="00195743" w:rsidP="00810671">
      <w:r>
        <w:rPr>
          <w:i/>
          <w:color w:val="632423" w:themeColor="accent2" w:themeShade="80"/>
        </w:rPr>
        <w:t xml:space="preserve">Refreshment Break Sponsor – </w:t>
      </w:r>
      <w:r w:rsidR="004479CB">
        <w:t xml:space="preserve">Give attendees a </w:t>
      </w:r>
      <w:r w:rsidR="00E22F6C">
        <w:t>much-needed</w:t>
      </w:r>
      <w:r w:rsidR="004479CB">
        <w:t xml:space="preserve"> break as the Refreshment Break Sponsor. Your company or organization name or logo will appear on </w:t>
      </w:r>
      <w:r w:rsidR="00FD2047">
        <w:t xml:space="preserve">signage near the break table. </w:t>
      </w:r>
    </w:p>
    <w:p w14:paraId="51117FFF" w14:textId="77777777" w:rsidR="00B12836" w:rsidRPr="004479CB" w:rsidRDefault="00B12836" w:rsidP="00810671">
      <w:pPr>
        <w:rPr>
          <w:i/>
        </w:rPr>
      </w:pPr>
      <w:r w:rsidRPr="00B12836">
        <w:rPr>
          <w:i/>
          <w:color w:val="632423" w:themeColor="accent2" w:themeShade="80"/>
        </w:rPr>
        <w:t>Evening Reception Sponsor</w:t>
      </w:r>
      <w:r w:rsidR="00AC4381">
        <w:t xml:space="preserve"> - </w:t>
      </w:r>
      <w:r w:rsidR="00AC4381" w:rsidRPr="00AC4381">
        <w:t>A sensational opportunity for your company to host a memorable evening after a busy day at the conference. </w:t>
      </w:r>
    </w:p>
    <w:p w14:paraId="276830C8" w14:textId="77777777" w:rsidR="00195743" w:rsidRPr="00FD2047" w:rsidRDefault="00195743" w:rsidP="00810671">
      <w:pPr>
        <w:rPr>
          <w:i/>
        </w:rPr>
      </w:pPr>
      <w:r>
        <w:rPr>
          <w:i/>
          <w:color w:val="632423" w:themeColor="accent2" w:themeShade="80"/>
        </w:rPr>
        <w:t xml:space="preserve">Lanyard Sponsor – </w:t>
      </w:r>
      <w:r w:rsidR="004479CB">
        <w:t xml:space="preserve">Attendees will wear your company or organization name and/or logo around their necks throughout the conference.  You will be the exclusive sponsor of custom-printed lanyards handed out during Registration.  </w:t>
      </w:r>
    </w:p>
    <w:p w14:paraId="632425A5" w14:textId="77777777" w:rsidR="004479CB" w:rsidRPr="004479CB" w:rsidRDefault="004479CB" w:rsidP="00195743">
      <w:pPr>
        <w:rPr>
          <w:i/>
        </w:rPr>
      </w:pPr>
      <w:r w:rsidRPr="004479CB">
        <w:rPr>
          <w:i/>
          <w:color w:val="632423" w:themeColor="accent2" w:themeShade="80"/>
        </w:rPr>
        <w:t>Welcome Bag Sponsor –</w:t>
      </w:r>
      <w:r>
        <w:t xml:space="preserve"> No conference would be complete without a cool bag to welcome its guests. As the Welcome Bag Sponsor, attendees will be presented at Registration with a bag displaying your company logo. It’s a sponsorship that will last b</w:t>
      </w:r>
      <w:r w:rsidR="00FD2047">
        <w:t xml:space="preserve">eyond the National Conference. </w:t>
      </w:r>
    </w:p>
    <w:p w14:paraId="7CC52598" w14:textId="77777777" w:rsidR="00195743" w:rsidRPr="004479CB" w:rsidRDefault="002C1A80" w:rsidP="00810671">
      <w:pPr>
        <w:rPr>
          <w:i/>
        </w:rPr>
      </w:pPr>
      <w:r>
        <w:rPr>
          <w:i/>
          <w:color w:val="632423" w:themeColor="accent2" w:themeShade="80"/>
        </w:rPr>
        <w:t xml:space="preserve">Workshop </w:t>
      </w:r>
      <w:r w:rsidR="004479CB" w:rsidRPr="004473DF">
        <w:rPr>
          <w:i/>
          <w:color w:val="632423" w:themeColor="accent2" w:themeShade="80"/>
        </w:rPr>
        <w:t>Sponsor –</w:t>
      </w:r>
      <w:r w:rsidR="004479CB">
        <w:t xml:space="preserve"> Your logo will appear on a session slide</w:t>
      </w:r>
      <w:r>
        <w:t>, and your company or organization will be thanked by the workshop presenter</w:t>
      </w:r>
      <w:r w:rsidR="004479CB">
        <w:t xml:space="preserve">. </w:t>
      </w:r>
      <w:r>
        <w:t>You will also have the o</w:t>
      </w:r>
      <w:r w:rsidR="004479CB">
        <w:t xml:space="preserve">pportunity to provide promotional </w:t>
      </w:r>
      <w:r w:rsidR="00A32E48">
        <w:t>giveaways</w:t>
      </w:r>
      <w:r w:rsidR="004479CB">
        <w:t xml:space="preserve">, provided by sponsor, during session. </w:t>
      </w:r>
    </w:p>
    <w:p w14:paraId="324045AF" w14:textId="77777777" w:rsidR="00874882" w:rsidRDefault="00A32E48" w:rsidP="00A32E48">
      <w:pPr>
        <w:pStyle w:val="Heading2"/>
      </w:pPr>
      <w:r>
        <w:t>Sign up today</w:t>
      </w:r>
    </w:p>
    <w:p w14:paraId="66BE2203" w14:textId="77777777" w:rsidR="00A32E48" w:rsidRDefault="00A32E48" w:rsidP="00874882">
      <w:r>
        <w:t>Sign up to exhi</w:t>
      </w:r>
      <w:r w:rsidR="008235D0">
        <w:t>bit or be a s</w:t>
      </w:r>
      <w:r w:rsidR="0068067B">
        <w:t>ponsor for the 20</w:t>
      </w:r>
      <w:r w:rsidR="00614C8A">
        <w:t>21</w:t>
      </w:r>
      <w:r>
        <w:t xml:space="preserve"> National Conference of the Church of the United Brethren in Christ, USA today!</w:t>
      </w:r>
    </w:p>
    <w:p w14:paraId="272BCC52" w14:textId="77777777" w:rsidR="00A32E48" w:rsidRPr="000831DD" w:rsidRDefault="00A32E48" w:rsidP="00A32E48">
      <w:r>
        <w:t xml:space="preserve">Please contact Scott Graham at </w:t>
      </w:r>
      <w:hyperlink r:id="rId10" w:history="1">
        <w:r w:rsidRPr="00B63C2B">
          <w:rPr>
            <w:rStyle w:val="Hyperlink"/>
          </w:rPr>
          <w:t>scott@excellentmeetings.com</w:t>
        </w:r>
      </w:hyperlink>
      <w:r>
        <w:t>, 740-703-5762 for more information.</w:t>
      </w:r>
    </w:p>
    <w:p w14:paraId="564A2999" w14:textId="77777777" w:rsidR="00A32E48" w:rsidRPr="00874882" w:rsidRDefault="00A32E48" w:rsidP="00874882"/>
    <w:sectPr w:rsidR="00A32E48" w:rsidRPr="00874882" w:rsidSect="00B92B1E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292E71"/>
    <w:multiLevelType w:val="hybridMultilevel"/>
    <w:tmpl w:val="D506D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Te3sDAzNjIyMjdQ0lEKTi0uzszPAykwrgUA4zaR4ywAAAA="/>
  </w:docVars>
  <w:rsids>
    <w:rsidRoot w:val="00810671"/>
    <w:rsid w:val="000831DD"/>
    <w:rsid w:val="000E100D"/>
    <w:rsid w:val="0014621A"/>
    <w:rsid w:val="00195743"/>
    <w:rsid w:val="00221597"/>
    <w:rsid w:val="00264581"/>
    <w:rsid w:val="002819FE"/>
    <w:rsid w:val="002928CA"/>
    <w:rsid w:val="002951D2"/>
    <w:rsid w:val="002C1A80"/>
    <w:rsid w:val="003752E8"/>
    <w:rsid w:val="00391DB5"/>
    <w:rsid w:val="003B3ACC"/>
    <w:rsid w:val="003C0505"/>
    <w:rsid w:val="004153F0"/>
    <w:rsid w:val="004473DF"/>
    <w:rsid w:val="004479CB"/>
    <w:rsid w:val="004F58EE"/>
    <w:rsid w:val="0055308C"/>
    <w:rsid w:val="00554913"/>
    <w:rsid w:val="005B082F"/>
    <w:rsid w:val="005B2705"/>
    <w:rsid w:val="006072A4"/>
    <w:rsid w:val="006135A4"/>
    <w:rsid w:val="00614BF3"/>
    <w:rsid w:val="00614C8A"/>
    <w:rsid w:val="0068067B"/>
    <w:rsid w:val="006A4737"/>
    <w:rsid w:val="006B1DD2"/>
    <w:rsid w:val="006B3138"/>
    <w:rsid w:val="006F5F1F"/>
    <w:rsid w:val="00700FE9"/>
    <w:rsid w:val="00704798"/>
    <w:rsid w:val="007D627B"/>
    <w:rsid w:val="00810671"/>
    <w:rsid w:val="008235D0"/>
    <w:rsid w:val="00841A2C"/>
    <w:rsid w:val="00874882"/>
    <w:rsid w:val="008D1A0B"/>
    <w:rsid w:val="00952147"/>
    <w:rsid w:val="009A5663"/>
    <w:rsid w:val="009B58DC"/>
    <w:rsid w:val="00A2329F"/>
    <w:rsid w:val="00A24F0B"/>
    <w:rsid w:val="00A32E48"/>
    <w:rsid w:val="00A4153E"/>
    <w:rsid w:val="00AC4381"/>
    <w:rsid w:val="00B12836"/>
    <w:rsid w:val="00B24C2E"/>
    <w:rsid w:val="00B642C6"/>
    <w:rsid w:val="00B7579D"/>
    <w:rsid w:val="00B80D69"/>
    <w:rsid w:val="00B92B1E"/>
    <w:rsid w:val="00BA4A7D"/>
    <w:rsid w:val="00BF058C"/>
    <w:rsid w:val="00C04B24"/>
    <w:rsid w:val="00CA4FC0"/>
    <w:rsid w:val="00D72DFE"/>
    <w:rsid w:val="00D80682"/>
    <w:rsid w:val="00DC2D27"/>
    <w:rsid w:val="00E22F6C"/>
    <w:rsid w:val="00E71D9B"/>
    <w:rsid w:val="00E7342D"/>
    <w:rsid w:val="00EF018A"/>
    <w:rsid w:val="00FD2047"/>
    <w:rsid w:val="00FF2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E2B1C2"/>
  <w15:docId w15:val="{3259A95D-BFC2-4C8D-9907-A282C2437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671"/>
  </w:style>
  <w:style w:type="paragraph" w:styleId="Heading1">
    <w:name w:val="heading 1"/>
    <w:basedOn w:val="Normal"/>
    <w:next w:val="Normal"/>
    <w:link w:val="Heading1Char"/>
    <w:uiPriority w:val="9"/>
    <w:qFormat/>
    <w:rsid w:val="00810671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0671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0671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0671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671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0671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0671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0671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0671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0671"/>
    <w:rPr>
      <w:rFonts w:eastAsiaTheme="majorEastAsia" w:cstheme="majorBidi"/>
      <w:caps/>
      <w:color w:val="63242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10671"/>
    <w:rPr>
      <w:caps/>
      <w:color w:val="63242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10671"/>
    <w:rPr>
      <w:rFonts w:eastAsiaTheme="majorEastAsia" w:cstheme="majorBidi"/>
      <w:caps/>
      <w:color w:val="622423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0671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0671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0671"/>
    <w:rPr>
      <w:rFonts w:eastAsiaTheme="majorEastAsia" w:cstheme="majorBidi"/>
      <w:caps/>
      <w:color w:val="94363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0671"/>
    <w:rPr>
      <w:rFonts w:eastAsiaTheme="majorEastAsia" w:cstheme="majorBidi"/>
      <w:i/>
      <w:iCs/>
      <w:caps/>
      <w:color w:val="94363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0671"/>
    <w:rPr>
      <w:rFonts w:eastAsiaTheme="majorEastAsia" w:cstheme="majorBidi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0671"/>
    <w:rPr>
      <w:rFonts w:eastAsiaTheme="majorEastAsia" w:cstheme="majorBidi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10671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10671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810671"/>
    <w:rPr>
      <w:rFonts w:eastAsiaTheme="majorEastAsia" w:cstheme="majorBidi"/>
      <w:caps/>
      <w:color w:val="63242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0671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810671"/>
    <w:rPr>
      <w:rFonts w:eastAsiaTheme="majorEastAsia" w:cstheme="majorBidi"/>
      <w:caps/>
      <w:spacing w:val="20"/>
      <w:sz w:val="18"/>
      <w:szCs w:val="18"/>
    </w:rPr>
  </w:style>
  <w:style w:type="character" w:styleId="Strong">
    <w:name w:val="Strong"/>
    <w:uiPriority w:val="22"/>
    <w:qFormat/>
    <w:rsid w:val="00810671"/>
    <w:rPr>
      <w:b/>
      <w:bCs/>
      <w:color w:val="943634" w:themeColor="accent2" w:themeShade="BF"/>
      <w:spacing w:val="5"/>
    </w:rPr>
  </w:style>
  <w:style w:type="character" w:styleId="Emphasis">
    <w:name w:val="Emphasis"/>
    <w:uiPriority w:val="20"/>
    <w:qFormat/>
    <w:rsid w:val="00810671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81067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106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1067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10671"/>
    <w:rPr>
      <w:rFonts w:eastAsiaTheme="majorEastAsia" w:cstheme="majorBid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671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671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810671"/>
    <w:rPr>
      <w:i/>
      <w:iCs/>
    </w:rPr>
  </w:style>
  <w:style w:type="character" w:styleId="IntenseEmphasis">
    <w:name w:val="Intense Emphasis"/>
    <w:uiPriority w:val="21"/>
    <w:qFormat/>
    <w:rsid w:val="00810671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810671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810671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810671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0671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810671"/>
  </w:style>
  <w:style w:type="character" w:styleId="Hyperlink">
    <w:name w:val="Hyperlink"/>
    <w:basedOn w:val="DefaultParagraphFont"/>
    <w:uiPriority w:val="99"/>
    <w:unhideWhenUsed/>
    <w:rsid w:val="00FD204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A6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A6A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F01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2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6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8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00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465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6493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118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55419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85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81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77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72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652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966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90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3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4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4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8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3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2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6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0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8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b.org/events/nc/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cott@excellentmeeting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cott@excellentmeetin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630AEF2-7A57-8148-A048-A4399B8DF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</dc:creator>
  <cp:lastModifiedBy>Microsoft Office User</cp:lastModifiedBy>
  <cp:revision>2</cp:revision>
  <cp:lastPrinted>2015-03-17T17:22:00Z</cp:lastPrinted>
  <dcterms:created xsi:type="dcterms:W3CDTF">2021-02-09T21:31:00Z</dcterms:created>
  <dcterms:modified xsi:type="dcterms:W3CDTF">2021-02-09T21:31:00Z</dcterms:modified>
</cp:coreProperties>
</file>